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EC1C2" w14:textId="4F96AE2F" w:rsidR="006754B6" w:rsidRPr="00810AC5" w:rsidRDefault="006754B6" w:rsidP="006754B6">
      <w:pPr>
        <w:pStyle w:val="Heading1"/>
        <w:jc w:val="both"/>
        <w:rPr>
          <w:color w:val="000000"/>
          <w14:textFill>
            <w14:solidFill>
              <w14:srgbClr w14:val="000000">
                <w14:lumMod w14:val="85000"/>
                <w14:lumOff w14:val="15000"/>
              </w14:srgbClr>
            </w14:solidFill>
          </w14:textFill>
        </w:rPr>
      </w:pPr>
      <w:bookmarkStart w:id="0" w:name="_Hlk13348035"/>
      <w:r>
        <w:rPr>
          <w:color w:val="000000"/>
          <w:lang w:val="en-ZA"/>
          <w14:textFill>
            <w14:solidFill>
              <w14:srgbClr w14:val="000000">
                <w14:lumMod w14:val="85000"/>
                <w14:lumOff w14:val="15000"/>
              </w14:srgbClr>
            </w14:solidFill>
          </w14:textFill>
        </w:rPr>
        <w:t>Letter of Introduction for School District</w:t>
      </w:r>
    </w:p>
    <w:p w14:paraId="6B7C06EA" w14:textId="77777777" w:rsidR="006754B6" w:rsidRPr="00810AC5" w:rsidRDefault="006754B6" w:rsidP="006754B6">
      <w:pPr>
        <w:spacing w:after="0" w:line="240" w:lineRule="auto"/>
        <w:jc w:val="both"/>
        <w:rPr>
          <w:rFonts w:ascii="Times New Roman" w:eastAsia="Times New Roman" w:hAnsi="Times New Roman" w:cs="Times New Roman"/>
          <w:sz w:val="24"/>
          <w:szCs w:val="24"/>
        </w:rPr>
      </w:pPr>
    </w:p>
    <w:bookmarkEnd w:id="0"/>
    <w:p w14:paraId="10223E3D"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MR JOHN SMITH</w:t>
      </w:r>
    </w:p>
    <w:p w14:paraId="0CBA6E20"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NEW YORK LOCAL GOVERNMENT OFFICE</w:t>
      </w:r>
    </w:p>
    <w:p w14:paraId="671F6B6F"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NEW YORK, 10010-4046</w:t>
      </w:r>
    </w:p>
    <w:p w14:paraId="3B6968CD" w14:textId="77777777" w:rsidR="006754B6" w:rsidRPr="0011106D" w:rsidRDefault="006754B6" w:rsidP="006754B6">
      <w:pPr>
        <w:spacing w:after="0" w:line="240" w:lineRule="auto"/>
        <w:jc w:val="both"/>
        <w:rPr>
          <w:rFonts w:ascii="Times New Roman" w:eastAsia="Times New Roman" w:hAnsi="Times New Roman" w:cs="Times New Roman"/>
          <w:sz w:val="24"/>
          <w:szCs w:val="24"/>
        </w:rPr>
      </w:pPr>
      <w:r w:rsidRPr="0011106D">
        <w:rPr>
          <w:rFonts w:eastAsia="Times New Roman" w:cstheme="minorHAnsi"/>
          <w:sz w:val="24"/>
          <w:szCs w:val="24"/>
        </w:rPr>
        <w:t>UNITED STATES OF AMERICA</w:t>
      </w:r>
    </w:p>
    <w:p w14:paraId="55E65464" w14:textId="77777777" w:rsidR="006754B6" w:rsidRDefault="006754B6" w:rsidP="006754B6">
      <w:pPr>
        <w:spacing w:after="0" w:line="240" w:lineRule="auto"/>
        <w:jc w:val="both"/>
        <w:rPr>
          <w:rFonts w:ascii="Times New Roman" w:eastAsia="Times New Roman" w:hAnsi="Times New Roman" w:cs="Times New Roman"/>
          <w:sz w:val="24"/>
          <w:szCs w:val="24"/>
        </w:rPr>
      </w:pPr>
    </w:p>
    <w:p w14:paraId="00406AF5"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Dear Mayor John</w:t>
      </w:r>
    </w:p>
    <w:p w14:paraId="4253D853" w14:textId="77777777" w:rsidR="006754B6" w:rsidRPr="0011106D" w:rsidRDefault="006754B6" w:rsidP="006754B6">
      <w:pPr>
        <w:spacing w:after="0" w:line="240" w:lineRule="auto"/>
        <w:jc w:val="both"/>
        <w:rPr>
          <w:rFonts w:eastAsia="Times New Roman" w:cstheme="minorHAnsi"/>
          <w:sz w:val="24"/>
          <w:szCs w:val="24"/>
        </w:rPr>
      </w:pPr>
    </w:p>
    <w:p w14:paraId="259EBF26" w14:textId="63C91160"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 xml:space="preserve">My name is Peter Craig and am the newly elected president of the Main Street resident welfare association, including Davidson Elementary School at 141 Main Street. While out visiting my neighborhood, I noticed that the traffic lights are all working properly, but there is a significant increase in the number of traffic and students in the area. The current average of students is 15 children per </w:t>
      </w:r>
      <w:r w:rsidR="004A41D8" w:rsidRPr="0011106D">
        <w:rPr>
          <w:rFonts w:eastAsia="Times New Roman" w:cstheme="minorHAnsi"/>
          <w:sz w:val="24"/>
          <w:szCs w:val="24"/>
        </w:rPr>
        <w:t>class,</w:t>
      </w:r>
      <w:r w:rsidRPr="0011106D">
        <w:rPr>
          <w:rFonts w:eastAsia="Times New Roman" w:cstheme="minorHAnsi"/>
          <w:sz w:val="24"/>
          <w:szCs w:val="24"/>
        </w:rPr>
        <w:t xml:space="preserve"> </w:t>
      </w:r>
      <w:bookmarkStart w:id="1" w:name="_GoBack"/>
      <w:bookmarkEnd w:id="1"/>
      <w:r w:rsidRPr="0011106D">
        <w:rPr>
          <w:rFonts w:eastAsia="Times New Roman" w:cstheme="minorHAnsi"/>
          <w:sz w:val="24"/>
          <w:szCs w:val="24"/>
        </w:rPr>
        <w:t xml:space="preserve">but they are now 20 students per class. With the new apartment complex open on Bill Street, the number of university students has also increased, leading to high traffic on Main Street.  </w:t>
      </w:r>
    </w:p>
    <w:p w14:paraId="5617D23F" w14:textId="77777777" w:rsidR="006754B6" w:rsidRPr="0011106D" w:rsidRDefault="006754B6" w:rsidP="006754B6">
      <w:pPr>
        <w:spacing w:after="0" w:line="240" w:lineRule="auto"/>
        <w:jc w:val="both"/>
        <w:rPr>
          <w:rFonts w:eastAsia="Times New Roman" w:cstheme="minorHAnsi"/>
          <w:sz w:val="24"/>
          <w:szCs w:val="24"/>
        </w:rPr>
      </w:pPr>
    </w:p>
    <w:p w14:paraId="6AE992A0"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The safety of our children is our primary concern right now. As such, we are worried about experiencing unfortunate accidents on our roads shortly. The residents are requesting if the speed limit can be reduced from 30 mph to 20 mph. If possible, we will be grateful if speed bumps and police officers were placed at the students’ crossing lanes and schools’ entrances. Since the budget cut was made, we are aware that several employees at the local government offices were let go.</w:t>
      </w:r>
    </w:p>
    <w:p w14:paraId="1DAAF8DE" w14:textId="77777777" w:rsidR="006754B6" w:rsidRPr="0011106D" w:rsidRDefault="006754B6" w:rsidP="006754B6">
      <w:pPr>
        <w:spacing w:after="0" w:line="240" w:lineRule="auto"/>
        <w:jc w:val="both"/>
        <w:rPr>
          <w:rFonts w:eastAsia="Times New Roman" w:cstheme="minorHAnsi"/>
          <w:sz w:val="24"/>
          <w:szCs w:val="24"/>
        </w:rPr>
      </w:pPr>
    </w:p>
    <w:p w14:paraId="431A1020"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 xml:space="preserve">I understand some of the positions that were removed include those of police officers. I have noticed since taking office that the number of police officers responsible for managing traffic at various schools has decreased from 4 to 2.   </w:t>
      </w:r>
    </w:p>
    <w:p w14:paraId="59E96D4C" w14:textId="77777777" w:rsidR="006754B6" w:rsidRPr="0011106D" w:rsidRDefault="006754B6" w:rsidP="006754B6">
      <w:pPr>
        <w:spacing w:after="0" w:line="240" w:lineRule="auto"/>
        <w:jc w:val="both"/>
        <w:rPr>
          <w:rFonts w:eastAsia="Times New Roman" w:cstheme="minorHAnsi"/>
          <w:sz w:val="24"/>
          <w:szCs w:val="24"/>
        </w:rPr>
      </w:pPr>
    </w:p>
    <w:p w14:paraId="6B12D5FF"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 xml:space="preserve">As you are aware, most of the schools, including Davidson Elementary School, are located on Main Street. This is where there is high traffic and where we need more than two traffic police officers. There is also Atlas, Venice, and Georgetown neighborhoods, where most of the students are living. The parents of these children are concerned for the safety of their kids as they walk through an area that we believe poses a danger to their lives. Two traffic officers are enough to manage the traffic flow on Main Street, but there are no officers directing traffic at the crossing lanes and the front of the schools. The entrances of schools are where so many students walk on the road going to their respective homes. Because there is no one in uniform, most of the cars are going over the speed limits, which is dangerous to the students at these schools. </w:t>
      </w:r>
    </w:p>
    <w:p w14:paraId="4CA88C3A" w14:textId="77777777" w:rsidR="006754B6" w:rsidRPr="0011106D" w:rsidRDefault="006754B6" w:rsidP="006754B6">
      <w:pPr>
        <w:spacing w:after="0" w:line="240" w:lineRule="auto"/>
        <w:jc w:val="both"/>
        <w:rPr>
          <w:rFonts w:eastAsia="Times New Roman" w:cstheme="minorHAnsi"/>
          <w:sz w:val="24"/>
          <w:szCs w:val="24"/>
        </w:rPr>
      </w:pPr>
    </w:p>
    <w:p w14:paraId="791858D2"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 xml:space="preserve">Main Street is currently the only location in the district that has few police officers patrolling every school entrance, and we find this situation to be quite unfair. We request that this issue be given immediate attention that it deserves. Your quick responsiveness to the previous concerns of the city so far in your term of office provides us with the assurance that you will consider our request with urgency. Please review the need for two extra traffic police officers, even if it means on a part-time basis as we wait for a permanent solution to our problem. This </w:t>
      </w:r>
      <w:r w:rsidRPr="0011106D">
        <w:rPr>
          <w:rFonts w:eastAsia="Times New Roman" w:cstheme="minorHAnsi"/>
          <w:sz w:val="24"/>
          <w:szCs w:val="24"/>
        </w:rPr>
        <w:lastRenderedPageBreak/>
        <w:t xml:space="preserve">will ensure that our students are safe walking to school and back to their homes. Thank you for your consideration and prompt attention.    </w:t>
      </w:r>
    </w:p>
    <w:p w14:paraId="361462A1" w14:textId="77777777" w:rsidR="006754B6" w:rsidRPr="0011106D" w:rsidRDefault="006754B6" w:rsidP="006754B6">
      <w:pPr>
        <w:spacing w:after="0" w:line="240" w:lineRule="auto"/>
        <w:jc w:val="right"/>
        <w:rPr>
          <w:rFonts w:eastAsia="Times New Roman" w:cstheme="minorHAnsi"/>
          <w:sz w:val="24"/>
          <w:szCs w:val="24"/>
        </w:rPr>
      </w:pPr>
    </w:p>
    <w:p w14:paraId="47189B85" w14:textId="77777777" w:rsidR="006754B6" w:rsidRPr="0011106D" w:rsidRDefault="006754B6" w:rsidP="006754B6">
      <w:pPr>
        <w:spacing w:after="0" w:line="240" w:lineRule="auto"/>
        <w:jc w:val="right"/>
        <w:rPr>
          <w:rFonts w:eastAsia="Times New Roman" w:cstheme="minorHAnsi"/>
          <w:sz w:val="24"/>
          <w:szCs w:val="24"/>
        </w:rPr>
      </w:pPr>
      <w:r w:rsidRPr="0011106D">
        <w:rPr>
          <w:rFonts w:eastAsia="Times New Roman" w:cstheme="minorHAnsi"/>
          <w:sz w:val="24"/>
          <w:szCs w:val="24"/>
        </w:rPr>
        <w:t>Respectfully</w:t>
      </w:r>
    </w:p>
    <w:p w14:paraId="16131FC6" w14:textId="77777777" w:rsidR="006754B6" w:rsidRPr="0011106D" w:rsidRDefault="006754B6" w:rsidP="006754B6">
      <w:pPr>
        <w:spacing w:after="0" w:line="240" w:lineRule="auto"/>
        <w:jc w:val="right"/>
        <w:rPr>
          <w:rFonts w:eastAsia="Times New Roman" w:cstheme="minorHAnsi"/>
          <w:sz w:val="24"/>
          <w:szCs w:val="24"/>
        </w:rPr>
      </w:pPr>
      <w:r w:rsidRPr="0011106D">
        <w:rPr>
          <w:rFonts w:eastAsia="Times New Roman" w:cstheme="minorHAnsi"/>
          <w:sz w:val="24"/>
          <w:szCs w:val="24"/>
        </w:rPr>
        <w:t>Peter Craig</w:t>
      </w:r>
    </w:p>
    <w:p w14:paraId="76B6BC54" w14:textId="77777777" w:rsidR="006754B6" w:rsidRPr="0011106D" w:rsidRDefault="006754B6" w:rsidP="006754B6">
      <w:pPr>
        <w:spacing w:after="0" w:line="240" w:lineRule="auto"/>
        <w:jc w:val="both"/>
        <w:rPr>
          <w:rFonts w:eastAsia="Times New Roman" w:cstheme="minorHAnsi"/>
          <w:sz w:val="24"/>
          <w:szCs w:val="24"/>
        </w:rPr>
      </w:pPr>
      <w:r w:rsidRPr="0011106D">
        <w:rPr>
          <w:rFonts w:eastAsia="Times New Roman" w:cstheme="minorHAnsi"/>
          <w:sz w:val="24"/>
          <w:szCs w:val="24"/>
        </w:rPr>
        <w:t xml:space="preserve"> </w:t>
      </w:r>
    </w:p>
    <w:p w14:paraId="5B63D4B4" w14:textId="77777777" w:rsidR="006754B6" w:rsidRPr="0011106D" w:rsidRDefault="006754B6" w:rsidP="006754B6">
      <w:pPr>
        <w:spacing w:after="0" w:line="240" w:lineRule="auto"/>
        <w:jc w:val="both"/>
        <w:rPr>
          <w:rFonts w:eastAsia="Times New Roman" w:cstheme="minorHAnsi"/>
          <w:sz w:val="24"/>
          <w:szCs w:val="24"/>
        </w:rPr>
      </w:pPr>
    </w:p>
    <w:p w14:paraId="1FE3F6B4" w14:textId="77777777" w:rsidR="006754B6" w:rsidRDefault="006754B6" w:rsidP="006754B6">
      <w:pPr>
        <w:spacing w:after="0" w:line="240" w:lineRule="auto"/>
        <w:jc w:val="both"/>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4F211" w14:textId="77777777" w:rsidR="00F27526" w:rsidRDefault="00F27526" w:rsidP="00CB37D9">
      <w:pPr>
        <w:spacing w:after="0" w:line="240" w:lineRule="auto"/>
      </w:pPr>
      <w:r>
        <w:separator/>
      </w:r>
    </w:p>
  </w:endnote>
  <w:endnote w:type="continuationSeparator" w:id="0">
    <w:p w14:paraId="65B9A49F" w14:textId="77777777" w:rsidR="00F27526" w:rsidRDefault="00F2752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8BB80" w14:textId="77777777" w:rsidR="00F27526" w:rsidRDefault="00F27526" w:rsidP="00CB37D9">
      <w:pPr>
        <w:spacing w:after="0" w:line="240" w:lineRule="auto"/>
      </w:pPr>
      <w:r>
        <w:separator/>
      </w:r>
    </w:p>
  </w:footnote>
  <w:footnote w:type="continuationSeparator" w:id="0">
    <w:p w14:paraId="1B83CD1D" w14:textId="77777777" w:rsidR="00F27526" w:rsidRDefault="00F2752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50206"/>
    <w:rsid w:val="00065A08"/>
    <w:rsid w:val="000926AA"/>
    <w:rsid w:val="000D10EF"/>
    <w:rsid w:val="001511CC"/>
    <w:rsid w:val="00181BFB"/>
    <w:rsid w:val="001C12ED"/>
    <w:rsid w:val="001E2795"/>
    <w:rsid w:val="00213AF9"/>
    <w:rsid w:val="00281050"/>
    <w:rsid w:val="00283ABC"/>
    <w:rsid w:val="002D0FCE"/>
    <w:rsid w:val="002E6E44"/>
    <w:rsid w:val="003106A4"/>
    <w:rsid w:val="003B7112"/>
    <w:rsid w:val="00425BDC"/>
    <w:rsid w:val="00426C19"/>
    <w:rsid w:val="00445298"/>
    <w:rsid w:val="00473500"/>
    <w:rsid w:val="004A41D8"/>
    <w:rsid w:val="004D0844"/>
    <w:rsid w:val="004F1CD0"/>
    <w:rsid w:val="004F5D47"/>
    <w:rsid w:val="0056273D"/>
    <w:rsid w:val="00570A17"/>
    <w:rsid w:val="005730BE"/>
    <w:rsid w:val="005F0103"/>
    <w:rsid w:val="00645370"/>
    <w:rsid w:val="00651AD0"/>
    <w:rsid w:val="006754B6"/>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91B90"/>
    <w:rsid w:val="00CB37D9"/>
    <w:rsid w:val="00CC0524"/>
    <w:rsid w:val="00CC61A1"/>
    <w:rsid w:val="00D54234"/>
    <w:rsid w:val="00DD2CCC"/>
    <w:rsid w:val="00DF6CC5"/>
    <w:rsid w:val="00E9546D"/>
    <w:rsid w:val="00F27526"/>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3</cp:revision>
  <dcterms:created xsi:type="dcterms:W3CDTF">2019-07-07T17:53:00Z</dcterms:created>
  <dcterms:modified xsi:type="dcterms:W3CDTF">2019-07-07T18:19:00Z</dcterms:modified>
</cp:coreProperties>
</file>